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6-04</w:t>
      </w:r>
      <w:r>
        <w:t xml:space="preserve"> </w:t>
      </w:r>
      <w:r>
        <w:t xml:space="preserve">06:26:3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fccb70f790667d8d66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6-04T06:26:46Z</dcterms:created>
  <dcterms:modified xsi:type="dcterms:W3CDTF">2023-06-04T06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6-04 06:26:33</vt:lpwstr>
  </property>
</Properties>
</file>